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19B9FC" w14:textId="234E9890" w:rsidR="004307B0" w:rsidRDefault="00230212" w:rsidP="00577DF9">
      <w:pPr>
        <w:rPr>
          <w:noProof/>
          <w:color w:val="FF0000"/>
        </w:rPr>
      </w:pPr>
      <w:r>
        <w:rPr>
          <w:noProof/>
          <w:color w:val="FF0000"/>
        </w:rPr>
        <w:pict w14:anchorId="0F16C08C">
          <v:shapetype id="_x0000_t202" coordsize="21600,21600" o:spt="202" path="m,l,21600r21600,l21600,xe">
            <v:stroke joinstyle="miter"/>
            <v:path gradientshapeok="t" o:connecttype="rect"/>
          </v:shapetype>
          <v:shape id="_x0000_s1121" type="#_x0000_t202" style="position:absolute;margin-left:150pt;margin-top:729.95pt;width:225.2pt;height:23.7pt;z-index:251697152;mso-position-horizontal-relative:text;mso-position-vertical-relative:text" filled="f" fillcolor="#923743" stroked="f">
            <v:textbox style="mso-next-textbox:#_x0000_s1121" inset="0,0,0,0">
              <w:txbxContent>
                <w:p w14:paraId="6330DB14" w14:textId="7D13D7D1" w:rsidR="004C1794" w:rsidRPr="00A83BB2" w:rsidRDefault="004C1794" w:rsidP="003F2FCD">
                  <w:pPr>
                    <w:spacing w:line="14" w:lineRule="atLeast"/>
                    <w:rPr>
                      <w:rFonts w:ascii="Blockletter" w:hAnsi="Blockletter"/>
                      <w:color w:val="FF0000"/>
                      <w:sz w:val="28"/>
                      <w:szCs w:val="28"/>
                    </w:rPr>
                  </w:pPr>
                  <w:r w:rsidRPr="00A83BB2">
                    <w:rPr>
                      <w:rFonts w:ascii="Blockletter" w:hAnsi="Blockletter"/>
                      <w:color w:val="FF0000"/>
                      <w:sz w:val="28"/>
                      <w:szCs w:val="28"/>
                    </w:rPr>
                    <w:t>Submission Date:</w:t>
                  </w:r>
                  <w:r w:rsidR="008437B3">
                    <w:rPr>
                      <w:rFonts w:ascii="Blockletter" w:hAnsi="Blockletter"/>
                      <w:color w:val="FF0000"/>
                      <w:sz w:val="28"/>
                      <w:szCs w:val="28"/>
                    </w:rPr>
                    <w:t xml:space="preserve"> 26</w:t>
                  </w:r>
                  <w:r w:rsidR="00E041CA">
                    <w:rPr>
                      <w:rFonts w:ascii="Blockletter" w:hAnsi="Blockletter"/>
                      <w:color w:val="FF0000"/>
                      <w:sz w:val="28"/>
                      <w:szCs w:val="28"/>
                    </w:rPr>
                    <w:t xml:space="preserve"> October,2022</w:t>
                  </w:r>
                </w:p>
              </w:txbxContent>
            </v:textbox>
          </v:shape>
        </w:pict>
      </w:r>
      <w:r>
        <w:rPr>
          <w:noProof/>
          <w:color w:val="FF0000"/>
        </w:rPr>
        <w:pict w14:anchorId="30114359">
          <v:shape id="_x0000_s1101" type="#_x0000_t202" style="position:absolute;margin-left:42.55pt;margin-top:390.05pt;width:268pt;height:147.15pt;z-index:251683840;mso-position-horizontal-relative:text;mso-position-vertical-relative:text" filled="f" fillcolor="#923743" stroked="f">
            <v:textbox style="mso-next-textbox:#_x0000_s1101" inset="0,0,0,0">
              <w:txbxContent>
                <w:p w14:paraId="30E2CB03" w14:textId="5C59A5A1" w:rsidR="004C1794" w:rsidRDefault="004C1794" w:rsidP="00A658C7">
                  <w:pPr>
                    <w:spacing w:line="16" w:lineRule="atLeast"/>
                    <w:rPr>
                      <w:rFonts w:ascii="Poppins-light" w:eastAsia="SimSun" w:hAnsi="Poppins-light" w:cs="Leelawadee" w:hint="eastAsia"/>
                      <w:color w:val="BDCBFF"/>
                      <w:sz w:val="32"/>
                      <w:szCs w:val="32"/>
                    </w:rPr>
                  </w:pPr>
                  <w:r>
                    <w:rPr>
                      <w:rFonts w:ascii="Poppins-light" w:eastAsia="SimSun" w:hAnsi="Poppins-light" w:cs="Leelawadee"/>
                      <w:color w:val="BDCBFF"/>
                      <w:sz w:val="32"/>
                      <w:szCs w:val="32"/>
                    </w:rPr>
                    <w:t>Name: Mehedi Hasan Rabbi</w:t>
                  </w:r>
                </w:p>
                <w:p w14:paraId="516881CF" w14:textId="053B434B" w:rsidR="004C1794" w:rsidRDefault="004C1794" w:rsidP="00A658C7">
                  <w:pPr>
                    <w:spacing w:line="16" w:lineRule="atLeast"/>
                    <w:rPr>
                      <w:rFonts w:ascii="Poppins-light" w:eastAsia="SimSun" w:hAnsi="Poppins-light" w:cs="Leelawadee" w:hint="eastAsia"/>
                      <w:color w:val="BDCBFF"/>
                      <w:sz w:val="32"/>
                      <w:szCs w:val="32"/>
                    </w:rPr>
                  </w:pPr>
                  <w:r>
                    <w:rPr>
                      <w:rFonts w:ascii="Poppins-light" w:eastAsia="SimSun" w:hAnsi="Poppins-light" w:cs="Leelawadee"/>
                      <w:color w:val="BDCBFF"/>
                      <w:sz w:val="32"/>
                      <w:szCs w:val="32"/>
                    </w:rPr>
                    <w:t>ID: 1802052</w:t>
                  </w:r>
                </w:p>
                <w:p w14:paraId="4D914566" w14:textId="35A3D17E" w:rsidR="004C1794" w:rsidRDefault="004C1794" w:rsidP="00A658C7">
                  <w:pPr>
                    <w:spacing w:line="16" w:lineRule="atLeast"/>
                    <w:rPr>
                      <w:rFonts w:ascii="Poppins-light" w:hAnsi="Poppins-light"/>
                      <w:color w:val="BDCBFF"/>
                      <w:sz w:val="32"/>
                      <w:szCs w:val="32"/>
                    </w:rPr>
                  </w:pPr>
                  <w:r>
                    <w:rPr>
                      <w:rFonts w:ascii="Poppins-light" w:hAnsi="Poppins-light"/>
                      <w:color w:val="BDCBFF"/>
                      <w:sz w:val="32"/>
                      <w:szCs w:val="32"/>
                    </w:rPr>
                    <w:t>Reg. No: 08462</w:t>
                  </w:r>
                </w:p>
                <w:p w14:paraId="071ECEEE" w14:textId="37E5BB6F" w:rsidR="004C1794" w:rsidRDefault="00E041CA" w:rsidP="00A658C7">
                  <w:pPr>
                    <w:spacing w:line="16" w:lineRule="atLeast"/>
                    <w:rPr>
                      <w:rFonts w:ascii="Poppins-light" w:hAnsi="Poppins-light"/>
                      <w:color w:val="BDCBFF"/>
                      <w:sz w:val="32"/>
                      <w:szCs w:val="32"/>
                    </w:rPr>
                  </w:pPr>
                  <w:r>
                    <w:rPr>
                      <w:rFonts w:ascii="Poppins-light" w:hAnsi="Poppins-light"/>
                      <w:color w:val="BDCBFF"/>
                      <w:sz w:val="32"/>
                      <w:szCs w:val="32"/>
                    </w:rPr>
                    <w:t>Level: 03</w:t>
                  </w:r>
                </w:p>
                <w:p w14:paraId="0F25E2B7" w14:textId="01275A79" w:rsidR="004C1794" w:rsidRPr="00435CD0" w:rsidRDefault="00E041CA" w:rsidP="00A658C7">
                  <w:pPr>
                    <w:spacing w:line="16" w:lineRule="atLeast"/>
                    <w:rPr>
                      <w:rFonts w:ascii="Poppins-light" w:hAnsi="Poppins-light"/>
                      <w:color w:val="BDCBFF"/>
                      <w:sz w:val="32"/>
                      <w:szCs w:val="32"/>
                    </w:rPr>
                  </w:pPr>
                  <w:r>
                    <w:rPr>
                      <w:rFonts w:ascii="Poppins-light" w:hAnsi="Poppins-light"/>
                      <w:color w:val="BDCBFF"/>
                      <w:sz w:val="32"/>
                      <w:szCs w:val="32"/>
                    </w:rPr>
                    <w:t>Semester: 01</w:t>
                  </w:r>
                </w:p>
              </w:txbxContent>
            </v:textbox>
          </v:shape>
        </w:pict>
      </w:r>
      <w:r>
        <w:rPr>
          <w:noProof/>
          <w:color w:val="FF0000"/>
        </w:rPr>
        <w:pict w14:anchorId="21516E13">
          <v:shape id="_x0000_s1074" type="#_x0000_t202" style="position:absolute;margin-left:44.35pt;margin-top:361.75pt;width:290.4pt;height:25.15pt;z-index:251668480;mso-position-horizontal-relative:text;mso-position-vertical-relative:text" filled="f" fillcolor="#923743" stroked="f">
            <v:textbox style="mso-next-textbox:#_x0000_s1074" inset="0,0,0,0">
              <w:txbxContent>
                <w:p w14:paraId="78885520" w14:textId="5EC172C1" w:rsidR="004C1794" w:rsidRPr="009F3B9D" w:rsidRDefault="004C1794" w:rsidP="00A658C7">
                  <w:pPr>
                    <w:spacing w:line="16" w:lineRule="atLeast"/>
                    <w:rPr>
                      <w:rFonts w:ascii="Blockletter" w:hAnsi="Blockletter"/>
                      <w:color w:val="FFFFFF" w:themeColor="background1"/>
                      <w:sz w:val="36"/>
                      <w:szCs w:val="36"/>
                    </w:rPr>
                  </w:pPr>
                  <w:r w:rsidRPr="009F3B9D">
                    <w:rPr>
                      <w:rFonts w:ascii="Blockletter" w:eastAsia="SimSun" w:hAnsi="Blockletter" w:cs="Leelawadee"/>
                      <w:color w:val="FEB300"/>
                      <w:sz w:val="36"/>
                      <w:szCs w:val="36"/>
                    </w:rPr>
                    <w:t>Submitted By</w:t>
                  </w:r>
                </w:p>
              </w:txbxContent>
            </v:textbox>
          </v:shape>
        </w:pict>
      </w:r>
      <w:r>
        <w:rPr>
          <w:noProof/>
        </w:rPr>
        <w:pict w14:anchorId="2169CE4E">
          <v:shape id="Text Box 11" o:spid="_x0000_s1125" type="#_x0000_t202" style="position:absolute;margin-left:69.8pt;margin-top:6.15pt;width:438.2pt;height:37pt;z-index:251699200;visibility:visible;mso-wrap-style:square;mso-wrap-distance-left:9pt;mso-wrap-distance-top:0;mso-wrap-distance-right:9pt;mso-wrap-distance-bottom:0;mso-position-horizontal-relative:text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" filled="f" stroked="f" strokeweight=".5pt">
            <v:textbox style="mso-next-textbox:#Text Box 11">
              <w:txbxContent>
                <w:p w14:paraId="06A48F04" w14:textId="120C9B93" w:rsidR="004C1794" w:rsidRPr="009F3B9D" w:rsidRDefault="004C1794" w:rsidP="009F3B9D">
                  <w:pPr>
                    <w:rPr>
                      <w:sz w:val="44"/>
                      <w:szCs w:val="44"/>
                    </w:rPr>
                  </w:pPr>
                  <w:r w:rsidRPr="009F3B9D">
                    <w:rPr>
                      <w:color w:val="FF0000"/>
                      <w:sz w:val="44"/>
                      <w:szCs w:val="44"/>
                    </w:rPr>
                    <w:t>Patuakhali Science and Technology University</w:t>
                  </w:r>
                </w:p>
              </w:txbxContent>
            </v:textbox>
          </v:shape>
        </w:pict>
      </w:r>
      <w:r>
        <w:rPr>
          <w:noProof/>
          <w:color w:val="FF0000"/>
        </w:rPr>
        <w:pict w14:anchorId="56C64B88">
          <v:shape id="_x0000_s1079" type="#_x0000_t202" style="position:absolute;margin-left:50.55pt;margin-top:60.9pt;width:322.6pt;height:50.55pt;z-index:251670528;mso-position-horizontal-relative:text;mso-position-vertical-relative:text" filled="f" fillcolor="#923743" stroked="f">
            <v:textbox style="mso-next-textbox:#_x0000_s1079" inset="0,0,0,0">
              <w:txbxContent>
                <w:p w14:paraId="0F29A5CF" w14:textId="22F68CBB" w:rsidR="004C1794" w:rsidRPr="003341B0" w:rsidRDefault="00F2730F" w:rsidP="00BE762D">
                  <w:pPr>
                    <w:spacing w:line="192" w:lineRule="auto"/>
                    <w:jc w:val="right"/>
                    <w:rPr>
                      <w:rFonts w:ascii="Blockletter" w:hAnsi="Blockletter"/>
                      <w:color w:val="123164"/>
                      <w:sz w:val="96"/>
                      <w:szCs w:val="96"/>
                    </w:rPr>
                  </w:pPr>
                  <w:r>
                    <w:rPr>
                      <w:rFonts w:ascii="Blockletter" w:hAnsi="Blockletter"/>
                      <w:color w:val="123164"/>
                      <w:sz w:val="96"/>
                      <w:szCs w:val="96"/>
                    </w:rPr>
                    <w:t xml:space="preserve">Proposal </w:t>
                  </w:r>
                  <w:bookmarkStart w:id="0" w:name="_GoBack"/>
                  <w:bookmarkEnd w:id="0"/>
                  <w:r w:rsidR="004C1794" w:rsidRPr="003341B0">
                    <w:rPr>
                      <w:rFonts w:ascii="Blockletter" w:hAnsi="Blockletter"/>
                      <w:color w:val="123164"/>
                      <w:sz w:val="96"/>
                      <w:szCs w:val="96"/>
                    </w:rPr>
                    <w:t xml:space="preserve"> On</w:t>
                  </w:r>
                </w:p>
                <w:p w14:paraId="4BCAB6F0" w14:textId="77777777" w:rsidR="004C1794" w:rsidRPr="003341B0" w:rsidRDefault="004C1794" w:rsidP="00BE762D">
                  <w:pPr>
                    <w:spacing w:line="192" w:lineRule="auto"/>
                    <w:jc w:val="right"/>
                    <w:rPr>
                      <w:rFonts w:ascii="Blockletter" w:hAnsi="Blockletter"/>
                      <w:color w:val="123164"/>
                      <w:sz w:val="96"/>
                      <w:szCs w:val="96"/>
                    </w:rPr>
                  </w:pPr>
                </w:p>
              </w:txbxContent>
            </v:textbox>
          </v:shape>
        </w:pict>
      </w:r>
      <w:r w:rsidR="003F2FCD">
        <w:rPr>
          <w:noProof/>
          <w:color w:val="FF0000"/>
        </w:rPr>
        <w:drawing>
          <wp:anchor distT="0" distB="0" distL="114300" distR="114300" simplePos="0" relativeHeight="251662336" behindDoc="1" locked="0" layoutInCell="1" allowOverlap="1" wp14:anchorId="5FAC7DDE" wp14:editId="6E3B7018">
            <wp:simplePos x="0" y="0"/>
            <wp:positionH relativeFrom="column">
              <wp:posOffset>0</wp:posOffset>
            </wp:positionH>
            <wp:positionV relativeFrom="paragraph">
              <wp:posOffset>-1</wp:posOffset>
            </wp:positionV>
            <wp:extent cx="7768476" cy="10653823"/>
            <wp:effectExtent l="0" t="0" r="0" b="0"/>
            <wp:wrapNone/>
            <wp:docPr id="1" name="Picture 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or-word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8476" cy="106538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noProof/>
          <w:color w:val="FF0000"/>
        </w:rPr>
        <w:pict w14:anchorId="1752990D">
          <v:shape id="_x0000_s1116" type="#_x0000_t202" style="position:absolute;margin-left:-60.5pt;margin-top:119.1pt;width:435.7pt;height:67.4pt;z-index:251693056;mso-position-horizontal-relative:text;mso-position-vertical-relative:text" filled="f" fillcolor="#923743" stroked="f">
            <v:textbox style="mso-next-textbox:#_x0000_s1116" inset="0,0,0,0">
              <w:txbxContent>
                <w:p w14:paraId="377BA5D4" w14:textId="6A4262E6" w:rsidR="004C1794" w:rsidRPr="00B81179" w:rsidRDefault="00B81179" w:rsidP="00BE762D">
                  <w:pPr>
                    <w:spacing w:line="192" w:lineRule="auto"/>
                    <w:jc w:val="right"/>
                    <w:rPr>
                      <w:rFonts w:ascii="Blockletter" w:hAnsi="Blockletter"/>
                      <w:color w:val="FEB300"/>
                      <w:sz w:val="72"/>
                      <w:szCs w:val="72"/>
                    </w:rPr>
                  </w:pPr>
                  <w:r w:rsidRPr="00B81179">
                    <w:rPr>
                      <w:rFonts w:ascii="Blockletter" w:eastAsia="SimSun" w:hAnsi="Blockletter" w:cs="Leelawadee"/>
                      <w:color w:val="FEB300"/>
                      <w:sz w:val="72"/>
                      <w:szCs w:val="72"/>
                    </w:rPr>
                    <w:t>Micro Servo Robotic Arm</w:t>
                  </w:r>
                </w:p>
              </w:txbxContent>
            </v:textbox>
          </v:shape>
        </w:pict>
      </w:r>
      <w:r w:rsidR="009E114C" w:rsidRPr="00BE762D">
        <w:rPr>
          <w:noProof/>
          <w:color w:val="FF0000"/>
        </w:rPr>
        <w:softHyphen/>
      </w:r>
      <w:r w:rsidR="003341B0">
        <w:rPr>
          <w:noProof/>
        </w:rPr>
        <w:drawing>
          <wp:inline distT="0" distB="0" distL="0" distR="0" wp14:anchorId="367A8F23" wp14:editId="2DFB8AB4">
            <wp:extent cx="667910" cy="667910"/>
            <wp:effectExtent l="0" t="0" r="0" b="0"/>
            <wp:docPr id="3" name="Picture 3" descr="No photo description availabl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No photo description available.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3866" cy="6738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75A4AC" w14:textId="77777777" w:rsidR="004307B0" w:rsidRDefault="004307B0" w:rsidP="00577DF9">
      <w:pPr>
        <w:rPr>
          <w:noProof/>
          <w:color w:val="FF0000"/>
        </w:rPr>
      </w:pPr>
    </w:p>
    <w:p w14:paraId="192B3F3B" w14:textId="093D3795" w:rsidR="00FF167D" w:rsidRPr="003266AD" w:rsidRDefault="00230212" w:rsidP="004307B0">
      <w:pPr>
        <w:rPr>
          <w:noProof/>
          <w:color w:val="FF0000"/>
        </w:rPr>
      </w:pPr>
      <w:r>
        <w:rPr>
          <w:noProof/>
          <w:color w:val="FF0000"/>
        </w:rPr>
        <w:pict w14:anchorId="5D4A8DF2">
          <v:shape id="_x0000_s1119" type="#_x0000_t202" style="position:absolute;margin-left:0;margin-top:449.55pt;width:487.7pt;height:173.15pt;z-index:251695104;mso-position-horizontal-relative:text;mso-position-vertical-relative:text" filled="f" fillcolor="#923743" stroked="f">
            <v:textbox style="mso-next-textbox:#_x0000_s1119" inset="0,0,0,0">
              <w:txbxContent>
                <w:p w14:paraId="29BB8FB4" w14:textId="70D24606" w:rsidR="008437B3" w:rsidRDefault="006B05DD" w:rsidP="008437B3">
                  <w:pPr>
                    <w:spacing w:line="16" w:lineRule="atLeast"/>
                    <w:jc w:val="center"/>
                    <w:rPr>
                      <w:sz w:val="36"/>
                      <w:szCs w:val="36"/>
                    </w:rPr>
                  </w:pPr>
                  <w:r w:rsidRPr="006B05DD">
                    <w:rPr>
                      <w:sz w:val="36"/>
                      <w:szCs w:val="36"/>
                    </w:rPr>
                    <w:t>Submitted To</w:t>
                  </w:r>
                </w:p>
                <w:tbl>
                  <w:tblPr>
                    <w:tblStyle w:val="TableGrid"/>
                    <w:tblW w:w="0" w:type="auto"/>
                    <w:tblLook w:val="04A0" w:firstRow="1" w:lastRow="0" w:firstColumn="1" w:lastColumn="0" w:noHBand="0" w:noVBand="1"/>
                  </w:tblPr>
                  <w:tblGrid>
                    <w:gridCol w:w="4884"/>
                    <w:gridCol w:w="4885"/>
                  </w:tblGrid>
                  <w:tr w:rsidR="008437B3" w14:paraId="32924B9A" w14:textId="77777777" w:rsidTr="008437B3">
                    <w:trPr>
                      <w:trHeight w:val="2770"/>
                    </w:trPr>
                    <w:tc>
                      <w:tcPr>
                        <w:tcW w:w="4884" w:type="dxa"/>
                      </w:tcPr>
                      <w:p w14:paraId="34C5D8A5" w14:textId="04620BBE" w:rsidR="008437B3" w:rsidRDefault="008437B3" w:rsidP="008437B3">
                        <w:pPr>
                          <w:spacing w:line="16" w:lineRule="atLeast"/>
                          <w:jc w:val="center"/>
                          <w:rPr>
                            <w:sz w:val="28"/>
                            <w:szCs w:val="28"/>
                          </w:rPr>
                        </w:pPr>
                        <w:r w:rsidRPr="006B05DD">
                          <w:rPr>
                            <w:sz w:val="28"/>
                            <w:szCs w:val="28"/>
                          </w:rPr>
                          <w:t xml:space="preserve">Professor </w:t>
                        </w:r>
                        <w:r w:rsidRPr="00E041CA">
                          <w:rPr>
                            <w:sz w:val="28"/>
                            <w:szCs w:val="28"/>
                          </w:rPr>
                          <w:t>Chinmay Bepery</w:t>
                        </w:r>
                      </w:p>
                      <w:p w14:paraId="25150EC8" w14:textId="77777777" w:rsidR="008437B3" w:rsidRPr="006B05DD" w:rsidRDefault="008437B3" w:rsidP="008437B3">
                        <w:pPr>
                          <w:spacing w:line="16" w:lineRule="atLeast"/>
                          <w:jc w:val="center"/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sz w:val="28"/>
                            <w:szCs w:val="28"/>
                          </w:rPr>
                          <w:t>Chairman,</w:t>
                        </w:r>
                      </w:p>
                      <w:p w14:paraId="33E4C428" w14:textId="77777777" w:rsidR="008437B3" w:rsidRPr="006B05DD" w:rsidRDefault="008437B3" w:rsidP="008437B3">
                        <w:pPr>
                          <w:spacing w:line="16" w:lineRule="atLeast"/>
                          <w:jc w:val="center"/>
                          <w:rPr>
                            <w:sz w:val="28"/>
                            <w:szCs w:val="28"/>
                          </w:rPr>
                        </w:pPr>
                        <w:r w:rsidRPr="006B05DD">
                          <w:rPr>
                            <w:sz w:val="28"/>
                            <w:szCs w:val="28"/>
                          </w:rPr>
                          <w:t>Department of</w:t>
                        </w:r>
                        <w:r>
                          <w:rPr>
                            <w:sz w:val="28"/>
                            <w:szCs w:val="28"/>
                          </w:rPr>
                          <w:t xml:space="preserve"> </w:t>
                        </w:r>
                        <w:r w:rsidRPr="006B05DD">
                          <w:rPr>
                            <w:sz w:val="28"/>
                            <w:szCs w:val="28"/>
                          </w:rPr>
                          <w:t>Computer Science and Information</w:t>
                        </w:r>
                        <w:r>
                          <w:rPr>
                            <w:sz w:val="28"/>
                            <w:szCs w:val="28"/>
                          </w:rPr>
                          <w:t xml:space="preserve"> </w:t>
                        </w:r>
                        <w:r w:rsidRPr="006B05DD">
                          <w:rPr>
                            <w:sz w:val="28"/>
                            <w:szCs w:val="28"/>
                          </w:rPr>
                          <w:t>Technology</w:t>
                        </w:r>
                      </w:p>
                      <w:p w14:paraId="6A460088" w14:textId="77777777" w:rsidR="008437B3" w:rsidRPr="006B05DD" w:rsidRDefault="008437B3" w:rsidP="008437B3">
                        <w:pPr>
                          <w:spacing w:line="16" w:lineRule="atLeast"/>
                          <w:jc w:val="center"/>
                          <w:rPr>
                            <w:sz w:val="28"/>
                            <w:szCs w:val="28"/>
                          </w:rPr>
                        </w:pPr>
                        <w:r w:rsidRPr="006B05DD">
                          <w:rPr>
                            <w:sz w:val="28"/>
                            <w:szCs w:val="28"/>
                          </w:rPr>
                          <w:t>Faculty of Computer Science &amp; Engineering</w:t>
                        </w:r>
                      </w:p>
                      <w:p w14:paraId="42587C99" w14:textId="1A8F3E9F" w:rsidR="008437B3" w:rsidRDefault="008437B3" w:rsidP="008437B3">
                        <w:pPr>
                          <w:spacing w:line="16" w:lineRule="atLeast"/>
                          <w:jc w:val="center"/>
                          <w:rPr>
                            <w:sz w:val="36"/>
                            <w:szCs w:val="36"/>
                          </w:rPr>
                        </w:pPr>
                        <w:r w:rsidRPr="006B05DD">
                          <w:rPr>
                            <w:sz w:val="28"/>
                            <w:szCs w:val="28"/>
                          </w:rPr>
                          <w:t>Patuakhali Science and Technology University</w:t>
                        </w:r>
                      </w:p>
                    </w:tc>
                    <w:tc>
                      <w:tcPr>
                        <w:tcW w:w="4885" w:type="dxa"/>
                      </w:tcPr>
                      <w:p w14:paraId="4066A658" w14:textId="77777777" w:rsidR="008437B3" w:rsidRPr="008437B3" w:rsidRDefault="008437B3" w:rsidP="008437B3">
                        <w:pPr>
                          <w:spacing w:line="16" w:lineRule="atLeast"/>
                          <w:jc w:val="center"/>
                          <w:rPr>
                            <w:sz w:val="28"/>
                            <w:szCs w:val="28"/>
                          </w:rPr>
                        </w:pPr>
                        <w:r w:rsidRPr="008437B3">
                          <w:rPr>
                            <w:sz w:val="28"/>
                            <w:szCs w:val="28"/>
                          </w:rPr>
                          <w:t>Assistant Professor Md Mahbubur Rahman</w:t>
                        </w:r>
                      </w:p>
                      <w:p w14:paraId="3D0846E0" w14:textId="77777777" w:rsidR="008437B3" w:rsidRPr="008437B3" w:rsidRDefault="008437B3" w:rsidP="008437B3">
                        <w:pPr>
                          <w:spacing w:line="16" w:lineRule="atLeast"/>
                          <w:jc w:val="center"/>
                          <w:rPr>
                            <w:sz w:val="28"/>
                            <w:szCs w:val="28"/>
                          </w:rPr>
                        </w:pPr>
                        <w:r w:rsidRPr="008437B3">
                          <w:rPr>
                            <w:sz w:val="28"/>
                            <w:szCs w:val="28"/>
                          </w:rPr>
                          <w:t>Department of Computer Science and Information Technology</w:t>
                        </w:r>
                      </w:p>
                      <w:p w14:paraId="0193CF1A" w14:textId="77777777" w:rsidR="008437B3" w:rsidRPr="008437B3" w:rsidRDefault="008437B3" w:rsidP="008437B3">
                        <w:pPr>
                          <w:spacing w:line="16" w:lineRule="atLeast"/>
                          <w:jc w:val="center"/>
                          <w:rPr>
                            <w:sz w:val="28"/>
                            <w:szCs w:val="28"/>
                          </w:rPr>
                        </w:pPr>
                        <w:r w:rsidRPr="008437B3">
                          <w:rPr>
                            <w:sz w:val="28"/>
                            <w:szCs w:val="28"/>
                          </w:rPr>
                          <w:t>Faculty of Computer Science &amp; Engineering</w:t>
                        </w:r>
                      </w:p>
                      <w:p w14:paraId="57B0BEBD" w14:textId="1E7CD61D" w:rsidR="008437B3" w:rsidRDefault="008437B3" w:rsidP="008437B3">
                        <w:pPr>
                          <w:spacing w:line="16" w:lineRule="atLeast"/>
                          <w:jc w:val="center"/>
                          <w:rPr>
                            <w:sz w:val="36"/>
                            <w:szCs w:val="36"/>
                          </w:rPr>
                        </w:pPr>
                        <w:r w:rsidRPr="008437B3">
                          <w:rPr>
                            <w:sz w:val="28"/>
                            <w:szCs w:val="28"/>
                          </w:rPr>
                          <w:t>Patuakhali Science and Technology University</w:t>
                        </w:r>
                      </w:p>
                    </w:tc>
                  </w:tr>
                </w:tbl>
                <w:p w14:paraId="4DD53BA8" w14:textId="77777777" w:rsidR="008437B3" w:rsidRPr="008437B3" w:rsidRDefault="008437B3" w:rsidP="008437B3">
                  <w:pPr>
                    <w:spacing w:line="16" w:lineRule="atLeast"/>
                    <w:rPr>
                      <w:sz w:val="36"/>
                      <w:szCs w:val="36"/>
                    </w:rPr>
                  </w:pPr>
                </w:p>
                <w:p w14:paraId="437FB76D" w14:textId="4FA3BAFA" w:rsidR="004C1794" w:rsidRPr="00435CD0" w:rsidRDefault="004C1794" w:rsidP="006B05DD">
                  <w:pPr>
                    <w:spacing w:line="16" w:lineRule="atLeast"/>
                    <w:jc w:val="right"/>
                    <w:rPr>
                      <w:rFonts w:ascii="Blockletter" w:hAnsi="Blockletter"/>
                      <w:color w:val="FFFFFF" w:themeColor="background1"/>
                      <w:sz w:val="80"/>
                      <w:szCs w:val="80"/>
                    </w:rPr>
                  </w:pPr>
                </w:p>
              </w:txbxContent>
            </v:textbox>
          </v:shape>
        </w:pict>
      </w:r>
      <w:r>
        <w:rPr>
          <w:noProof/>
          <w:color w:val="FF0000"/>
        </w:rPr>
        <w:pict w14:anchorId="6A690E66">
          <v:rect id="_x0000_s1127" style="position:absolute;margin-left:78.9pt;margin-top:107.25pt;width:460.5pt;height:68.2pt;z-index:-251620353" wrapcoords="-66 -180 -66 21600 21666 21600 21666 -180 -66 -180" fillcolor="#17365d [2415]">
            <v:textbox>
              <w:txbxContent>
                <w:p w14:paraId="3B1E7AF3" w14:textId="5662D79C" w:rsidR="003A785A" w:rsidRPr="003A785A" w:rsidRDefault="003A785A">
                  <w:pPr>
                    <w:rPr>
                      <w:rFonts w:asciiTheme="majorHAnsi" w:hAnsiTheme="majorHAnsi"/>
                      <w:color w:val="FFFFFF" w:themeColor="background1"/>
                      <w:sz w:val="32"/>
                      <w:szCs w:val="32"/>
                    </w:rPr>
                  </w:pPr>
                  <w:r w:rsidRPr="003A785A">
                    <w:rPr>
                      <w:rFonts w:asciiTheme="majorHAnsi" w:hAnsiTheme="majorHAnsi"/>
                      <w:color w:val="FFFFFF" w:themeColor="background1"/>
                      <w:sz w:val="32"/>
                      <w:szCs w:val="32"/>
                    </w:rPr>
                    <w:t xml:space="preserve">Course Code: </w:t>
                  </w:r>
                  <w:r w:rsidR="00B81179" w:rsidRPr="00B81179">
                    <w:rPr>
                      <w:rFonts w:asciiTheme="majorHAnsi" w:hAnsiTheme="majorHAnsi"/>
                      <w:color w:val="FFFFFF" w:themeColor="background1"/>
                      <w:sz w:val="32"/>
                      <w:szCs w:val="32"/>
                    </w:rPr>
                    <w:t xml:space="preserve">CIT </w:t>
                  </w:r>
                  <w:r w:rsidR="00B81179">
                    <w:rPr>
                      <w:rFonts w:asciiTheme="majorHAnsi" w:hAnsiTheme="majorHAnsi"/>
                      <w:color w:val="FFFFFF" w:themeColor="background1"/>
                      <w:sz w:val="32"/>
                      <w:szCs w:val="32"/>
                    </w:rPr>
                    <w:t xml:space="preserve">- </w:t>
                  </w:r>
                  <w:r w:rsidR="00B81179" w:rsidRPr="00B81179">
                    <w:rPr>
                      <w:rFonts w:asciiTheme="majorHAnsi" w:hAnsiTheme="majorHAnsi"/>
                      <w:color w:val="FFFFFF" w:themeColor="background1"/>
                      <w:sz w:val="32"/>
                      <w:szCs w:val="32"/>
                    </w:rPr>
                    <w:t>312</w:t>
                  </w:r>
                </w:p>
                <w:p w14:paraId="17D61F8E" w14:textId="44C4CCC3" w:rsidR="003A785A" w:rsidRPr="003A785A" w:rsidRDefault="003A785A" w:rsidP="003A785A">
                  <w:pPr>
                    <w:pStyle w:val="Heading1"/>
                    <w:spacing w:before="0"/>
                    <w:rPr>
                      <w:color w:val="FFFFFF" w:themeColor="background1"/>
                    </w:rPr>
                  </w:pPr>
                  <w:r w:rsidRPr="003A785A">
                    <w:rPr>
                      <w:color w:val="FFFFFF" w:themeColor="background1"/>
                    </w:rPr>
                    <w:t xml:space="preserve">Course Title: </w:t>
                  </w:r>
                  <w:r w:rsidR="00B81179" w:rsidRPr="00B81179">
                    <w:rPr>
                      <w:color w:val="FFFFFF" w:themeColor="background1"/>
                    </w:rPr>
                    <w:t>Microprocessors and Assembly Language Sessional</w:t>
                  </w:r>
                </w:p>
                <w:p w14:paraId="1EEEF7EA" w14:textId="0C8540D7" w:rsidR="003A785A" w:rsidRDefault="003A785A"/>
              </w:txbxContent>
            </v:textbox>
            <w10:wrap type="tight"/>
          </v:rect>
        </w:pict>
      </w:r>
    </w:p>
    <w:sectPr w:rsidR="00FF167D" w:rsidRPr="003266AD" w:rsidSect="003341B0">
      <w:pgSz w:w="11906" w:h="16838" w:code="9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9128BB" w14:textId="77777777" w:rsidR="00230212" w:rsidRDefault="00230212" w:rsidP="009F3B9D">
      <w:pPr>
        <w:spacing w:after="0" w:line="240" w:lineRule="auto"/>
      </w:pPr>
      <w:r>
        <w:separator/>
      </w:r>
    </w:p>
  </w:endnote>
  <w:endnote w:type="continuationSeparator" w:id="0">
    <w:p w14:paraId="3EE46D17" w14:textId="77777777" w:rsidR="00230212" w:rsidRDefault="00230212" w:rsidP="009F3B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lockletter">
    <w:altName w:val="Calibri"/>
    <w:charset w:val="00"/>
    <w:family w:val="auto"/>
    <w:pitch w:val="variable"/>
    <w:sig w:usb0="800000A7" w:usb1="5000004A" w:usb2="00000000" w:usb3="00000000" w:csb0="00000001" w:csb1="00000000"/>
  </w:font>
  <w:font w:name="Poppins-light">
    <w:altName w:val="Cambria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eelawadee">
    <w:panose1 w:val="020B0502040204020203"/>
    <w:charset w:val="00"/>
    <w:family w:val="swiss"/>
    <w:pitch w:val="variable"/>
    <w:sig w:usb0="0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F0D7C2" w14:textId="77777777" w:rsidR="00230212" w:rsidRDefault="00230212" w:rsidP="009F3B9D">
      <w:pPr>
        <w:spacing w:after="0" w:line="240" w:lineRule="auto"/>
      </w:pPr>
      <w:r>
        <w:separator/>
      </w:r>
    </w:p>
  </w:footnote>
  <w:footnote w:type="continuationSeparator" w:id="0">
    <w:p w14:paraId="571EDA68" w14:textId="77777777" w:rsidR="00230212" w:rsidRDefault="00230212" w:rsidP="009F3B9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442DB9"/>
    <w:multiLevelType w:val="multilevel"/>
    <w:tmpl w:val="BC3A73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E5E6A15"/>
    <w:multiLevelType w:val="hybridMultilevel"/>
    <w:tmpl w:val="F9E0C9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B44672"/>
    <w:multiLevelType w:val="hybridMultilevel"/>
    <w:tmpl w:val="A6FEF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5164B5"/>
    <w:multiLevelType w:val="hybridMultilevel"/>
    <w:tmpl w:val="75EA0780"/>
    <w:lvl w:ilvl="0" w:tplc="182CA7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D1A7FC5"/>
    <w:multiLevelType w:val="multilevel"/>
    <w:tmpl w:val="E66EA3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D931D91"/>
    <w:multiLevelType w:val="multilevel"/>
    <w:tmpl w:val="D03656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2B630AC"/>
    <w:multiLevelType w:val="hybridMultilevel"/>
    <w:tmpl w:val="C9C2C1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4E3A00"/>
    <w:multiLevelType w:val="multilevel"/>
    <w:tmpl w:val="A5786D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5D6221C"/>
    <w:multiLevelType w:val="multilevel"/>
    <w:tmpl w:val="8C1C8E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9763FE9"/>
    <w:multiLevelType w:val="multilevel"/>
    <w:tmpl w:val="3E76AA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B794D98"/>
    <w:multiLevelType w:val="multilevel"/>
    <w:tmpl w:val="E9A892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CAC2920"/>
    <w:multiLevelType w:val="hybridMultilevel"/>
    <w:tmpl w:val="8ED618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DB97DD1"/>
    <w:multiLevelType w:val="multilevel"/>
    <w:tmpl w:val="FE8858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9"/>
  </w:num>
  <w:num w:numId="3">
    <w:abstractNumId w:val="7"/>
  </w:num>
  <w:num w:numId="4">
    <w:abstractNumId w:val="8"/>
  </w:num>
  <w:num w:numId="5">
    <w:abstractNumId w:val="0"/>
  </w:num>
  <w:num w:numId="6">
    <w:abstractNumId w:val="1"/>
  </w:num>
  <w:num w:numId="7">
    <w:abstractNumId w:val="3"/>
  </w:num>
  <w:num w:numId="8">
    <w:abstractNumId w:val="6"/>
  </w:num>
  <w:num w:numId="9">
    <w:abstractNumId w:val="11"/>
  </w:num>
  <w:num w:numId="10">
    <w:abstractNumId w:val="5"/>
  </w:num>
  <w:num w:numId="11">
    <w:abstractNumId w:val="12"/>
  </w:num>
  <w:num w:numId="12">
    <w:abstractNumId w:val="4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TA3MDIxNDAwMjW3MDVU0lEKTi0uzszPAykwqwUA1ZynASwAAAA="/>
  </w:docVars>
  <w:rsids>
    <w:rsidRoot w:val="00323CB6"/>
    <w:rsid w:val="000163EC"/>
    <w:rsid w:val="00032262"/>
    <w:rsid w:val="00032A1A"/>
    <w:rsid w:val="000526DD"/>
    <w:rsid w:val="00062AD3"/>
    <w:rsid w:val="000677D4"/>
    <w:rsid w:val="000A32AD"/>
    <w:rsid w:val="000E5578"/>
    <w:rsid w:val="001115A1"/>
    <w:rsid w:val="00113B6E"/>
    <w:rsid w:val="001218A6"/>
    <w:rsid w:val="00151888"/>
    <w:rsid w:val="00184C5F"/>
    <w:rsid w:val="0019439D"/>
    <w:rsid w:val="001B4B1A"/>
    <w:rsid w:val="0022687A"/>
    <w:rsid w:val="00230212"/>
    <w:rsid w:val="002845FB"/>
    <w:rsid w:val="00295C1A"/>
    <w:rsid w:val="00322671"/>
    <w:rsid w:val="003235C4"/>
    <w:rsid w:val="00323CB6"/>
    <w:rsid w:val="003266AD"/>
    <w:rsid w:val="003341B0"/>
    <w:rsid w:val="0039101E"/>
    <w:rsid w:val="003A769B"/>
    <w:rsid w:val="003A785A"/>
    <w:rsid w:val="003C0CF9"/>
    <w:rsid w:val="003F2FCD"/>
    <w:rsid w:val="00411A28"/>
    <w:rsid w:val="004307B0"/>
    <w:rsid w:val="00435281"/>
    <w:rsid w:val="00435CD0"/>
    <w:rsid w:val="00455F50"/>
    <w:rsid w:val="004611CD"/>
    <w:rsid w:val="004B0221"/>
    <w:rsid w:val="004B38DE"/>
    <w:rsid w:val="004C1794"/>
    <w:rsid w:val="00517845"/>
    <w:rsid w:val="00517E9C"/>
    <w:rsid w:val="00537DFF"/>
    <w:rsid w:val="00577DF9"/>
    <w:rsid w:val="0059679B"/>
    <w:rsid w:val="005D475B"/>
    <w:rsid w:val="005E792D"/>
    <w:rsid w:val="0060542F"/>
    <w:rsid w:val="006060BD"/>
    <w:rsid w:val="0061538B"/>
    <w:rsid w:val="00646BF5"/>
    <w:rsid w:val="00651A94"/>
    <w:rsid w:val="00691706"/>
    <w:rsid w:val="0069210E"/>
    <w:rsid w:val="006B05DD"/>
    <w:rsid w:val="006D38EA"/>
    <w:rsid w:val="00711E2C"/>
    <w:rsid w:val="00720D32"/>
    <w:rsid w:val="00737C0D"/>
    <w:rsid w:val="007531C8"/>
    <w:rsid w:val="007648D0"/>
    <w:rsid w:val="0076532E"/>
    <w:rsid w:val="00774C0B"/>
    <w:rsid w:val="007A68E2"/>
    <w:rsid w:val="007E6D4C"/>
    <w:rsid w:val="008053B1"/>
    <w:rsid w:val="00825554"/>
    <w:rsid w:val="00825760"/>
    <w:rsid w:val="008437B3"/>
    <w:rsid w:val="00864D64"/>
    <w:rsid w:val="008B6B8A"/>
    <w:rsid w:val="008B7171"/>
    <w:rsid w:val="008D7B82"/>
    <w:rsid w:val="008E616A"/>
    <w:rsid w:val="008F161B"/>
    <w:rsid w:val="00914E19"/>
    <w:rsid w:val="00933195"/>
    <w:rsid w:val="009B5408"/>
    <w:rsid w:val="009E114C"/>
    <w:rsid w:val="009F2986"/>
    <w:rsid w:val="009F3B9D"/>
    <w:rsid w:val="00A563A6"/>
    <w:rsid w:val="00A658C7"/>
    <w:rsid w:val="00A83BB2"/>
    <w:rsid w:val="00AB620D"/>
    <w:rsid w:val="00AC7715"/>
    <w:rsid w:val="00AF578C"/>
    <w:rsid w:val="00AF7055"/>
    <w:rsid w:val="00B032DB"/>
    <w:rsid w:val="00B66D04"/>
    <w:rsid w:val="00B719A2"/>
    <w:rsid w:val="00B81179"/>
    <w:rsid w:val="00B87822"/>
    <w:rsid w:val="00B96B12"/>
    <w:rsid w:val="00BA1B5C"/>
    <w:rsid w:val="00BC03AD"/>
    <w:rsid w:val="00BC0F9D"/>
    <w:rsid w:val="00BC3B7C"/>
    <w:rsid w:val="00BC4802"/>
    <w:rsid w:val="00BE4435"/>
    <w:rsid w:val="00BE762D"/>
    <w:rsid w:val="00C2773E"/>
    <w:rsid w:val="00C97B06"/>
    <w:rsid w:val="00CB5BA0"/>
    <w:rsid w:val="00D03291"/>
    <w:rsid w:val="00D12BE3"/>
    <w:rsid w:val="00D35E45"/>
    <w:rsid w:val="00D36CAF"/>
    <w:rsid w:val="00D41D6E"/>
    <w:rsid w:val="00D52214"/>
    <w:rsid w:val="00D616B2"/>
    <w:rsid w:val="00D81BC8"/>
    <w:rsid w:val="00D85400"/>
    <w:rsid w:val="00DA411C"/>
    <w:rsid w:val="00DB0486"/>
    <w:rsid w:val="00DB72CD"/>
    <w:rsid w:val="00DD1486"/>
    <w:rsid w:val="00DF0878"/>
    <w:rsid w:val="00E041CA"/>
    <w:rsid w:val="00E47FEA"/>
    <w:rsid w:val="00E51D1C"/>
    <w:rsid w:val="00E76388"/>
    <w:rsid w:val="00E77D25"/>
    <w:rsid w:val="00EA67A7"/>
    <w:rsid w:val="00F153DC"/>
    <w:rsid w:val="00F22A8A"/>
    <w:rsid w:val="00F2730F"/>
    <w:rsid w:val="00F55AD4"/>
    <w:rsid w:val="00F75BF6"/>
    <w:rsid w:val="00F93BC5"/>
    <w:rsid w:val="00FA458B"/>
    <w:rsid w:val="00FB2B8C"/>
    <w:rsid w:val="00FB6162"/>
    <w:rsid w:val="00FC2AD3"/>
    <w:rsid w:val="00FF16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8">
      <o:colormru v:ext="edit" colors="#923743,#273737,#c38e53,#b44033,#acbf40,#123164"/>
    </o:shapedefaults>
    <o:shapelayout v:ext="edit">
      <o:idmap v:ext="edit" data="1"/>
    </o:shapelayout>
  </w:shapeDefaults>
  <w:decimalSymbol w:val="."/>
  <w:listSeparator w:val=","/>
  <w14:docId w14:val="6462583F"/>
  <w15:docId w15:val="{4130F690-C652-48C9-ADEB-D73063A577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437B3"/>
  </w:style>
  <w:style w:type="paragraph" w:styleId="Heading1">
    <w:name w:val="heading 1"/>
    <w:basedOn w:val="Normal"/>
    <w:next w:val="Normal"/>
    <w:link w:val="Heading1Char"/>
    <w:uiPriority w:val="9"/>
    <w:qFormat/>
    <w:rsid w:val="00BC0F9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577DF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bidi="bn-BD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611C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23C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3CB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11E2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F3B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3B9D"/>
  </w:style>
  <w:style w:type="paragraph" w:styleId="Footer">
    <w:name w:val="footer"/>
    <w:basedOn w:val="Normal"/>
    <w:link w:val="FooterChar"/>
    <w:uiPriority w:val="99"/>
    <w:unhideWhenUsed/>
    <w:rsid w:val="009F3B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3B9D"/>
  </w:style>
  <w:style w:type="paragraph" w:styleId="NormalWeb">
    <w:name w:val="Normal (Web)"/>
    <w:basedOn w:val="Normal"/>
    <w:uiPriority w:val="99"/>
    <w:unhideWhenUsed/>
    <w:rsid w:val="004B022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bn-BD"/>
    </w:rPr>
  </w:style>
  <w:style w:type="character" w:styleId="Hyperlink">
    <w:name w:val="Hyperlink"/>
    <w:basedOn w:val="DefaultParagraphFont"/>
    <w:uiPriority w:val="99"/>
    <w:unhideWhenUsed/>
    <w:rsid w:val="004B0221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577DF9"/>
    <w:rPr>
      <w:rFonts w:ascii="Times New Roman" w:eastAsia="Times New Roman" w:hAnsi="Times New Roman" w:cs="Times New Roman"/>
      <w:b/>
      <w:bCs/>
      <w:sz w:val="36"/>
      <w:szCs w:val="36"/>
      <w:lang w:bidi="bn-BD"/>
    </w:rPr>
  </w:style>
  <w:style w:type="character" w:customStyle="1" w:styleId="mw-headline">
    <w:name w:val="mw-headline"/>
    <w:basedOn w:val="DefaultParagraphFont"/>
    <w:rsid w:val="00577DF9"/>
  </w:style>
  <w:style w:type="character" w:customStyle="1" w:styleId="UnresolvedMention">
    <w:name w:val="Unresolved Mention"/>
    <w:basedOn w:val="DefaultParagraphFont"/>
    <w:uiPriority w:val="99"/>
    <w:semiHidden/>
    <w:unhideWhenUsed/>
    <w:rsid w:val="00577DF9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4611CD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611CD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4611CD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153DC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153DC"/>
    <w:rPr>
      <w:i/>
      <w:i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BC0F9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t">
    <w:name w:val="t"/>
    <w:basedOn w:val="DefaultParagraphFont"/>
    <w:rsid w:val="00FF167D"/>
  </w:style>
  <w:style w:type="table" w:styleId="TableGrid">
    <w:name w:val="Table Grid"/>
    <w:basedOn w:val="TableNormal"/>
    <w:uiPriority w:val="59"/>
    <w:rsid w:val="008437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19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1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4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85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8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00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48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832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13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34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87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99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9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9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19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25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8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6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1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0490F5-39CC-4CEB-BA23-830759F6A3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4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y</dc:creator>
  <cp:keywords/>
  <dc:description/>
  <cp:lastModifiedBy>Mehedi Hasan</cp:lastModifiedBy>
  <cp:revision>69</cp:revision>
  <cp:lastPrinted>2021-02-26T14:03:00Z</cp:lastPrinted>
  <dcterms:created xsi:type="dcterms:W3CDTF">2017-03-22T06:36:00Z</dcterms:created>
  <dcterms:modified xsi:type="dcterms:W3CDTF">2023-09-03T18:30:00Z</dcterms:modified>
</cp:coreProperties>
</file>